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3663" w:rsidRDefault="00793015" w:rsidP="00793015">
      <w:pPr>
        <w:jc w:val="center"/>
        <w:rPr>
          <w:b/>
        </w:rPr>
      </w:pPr>
      <w:r w:rsidRPr="00793015">
        <w:rPr>
          <w:b/>
        </w:rPr>
        <w:t>II_3</w:t>
      </w:r>
    </w:p>
    <w:p w:rsidR="00793015" w:rsidRPr="00BE7C7C" w:rsidRDefault="00793015" w:rsidP="00793015">
      <w:pPr>
        <w:rPr>
          <w:b/>
        </w:rPr>
      </w:pPr>
      <w:r w:rsidRPr="00BE7C7C">
        <w:rPr>
          <w:b/>
        </w:rPr>
        <w:t>COMANDOS</w:t>
      </w:r>
    </w:p>
    <w:p w:rsidR="00793015" w:rsidRPr="00BE7C7C" w:rsidRDefault="00793015" w:rsidP="00793015">
      <w:pPr>
        <w:rPr>
          <w:b/>
        </w:rPr>
      </w:pPr>
      <w:r w:rsidRPr="00BE7C7C">
        <w:rPr>
          <w:b/>
        </w:rPr>
        <w:t>GIT BASH</w:t>
      </w:r>
    </w:p>
    <w:p w:rsidR="00793015" w:rsidRDefault="00793015" w:rsidP="00793015">
      <w:proofErr w:type="spellStart"/>
      <w:proofErr w:type="gramStart"/>
      <w:r w:rsidRPr="00BE7C7C">
        <w:rPr>
          <w:b/>
        </w:rPr>
        <w:t>mkdir</w:t>
      </w:r>
      <w:proofErr w:type="spellEnd"/>
      <w:proofErr w:type="gramEnd"/>
      <w:r w:rsidRPr="00BE7C7C">
        <w:rPr>
          <w:b/>
        </w:rPr>
        <w:t xml:space="preserve"> </w:t>
      </w:r>
      <w:proofErr w:type="spellStart"/>
      <w:r>
        <w:t>nuevaCarpeta</w:t>
      </w:r>
      <w:proofErr w:type="spellEnd"/>
      <w:r>
        <w:t xml:space="preserve"> //crea nueva carpeta</w:t>
      </w:r>
    </w:p>
    <w:p w:rsidR="00793015" w:rsidRDefault="00793015" w:rsidP="00793015">
      <w:proofErr w:type="gramStart"/>
      <w:r w:rsidRPr="00BE7C7C">
        <w:rPr>
          <w:b/>
        </w:rPr>
        <w:t>cd</w:t>
      </w:r>
      <w:proofErr w:type="gramEnd"/>
      <w:r>
        <w:t xml:space="preserve"> </w:t>
      </w:r>
      <w:proofErr w:type="spellStart"/>
      <w:r>
        <w:t>nuevaCarpeta</w:t>
      </w:r>
      <w:proofErr w:type="spellEnd"/>
      <w:r>
        <w:t xml:space="preserve"> // accede a la carpeta</w:t>
      </w:r>
    </w:p>
    <w:p w:rsidR="00793015" w:rsidRDefault="00793015" w:rsidP="00793015">
      <w:proofErr w:type="gramStart"/>
      <w:r w:rsidRPr="00BE7C7C">
        <w:rPr>
          <w:b/>
        </w:rPr>
        <w:t>cd</w:t>
      </w:r>
      <w:proofErr w:type="gramEnd"/>
      <w:r w:rsidRPr="00BE7C7C">
        <w:rPr>
          <w:b/>
        </w:rPr>
        <w:t xml:space="preserve"> ..</w:t>
      </w:r>
      <w:r>
        <w:t xml:space="preserve"> // </w:t>
      </w:r>
      <w:proofErr w:type="gramStart"/>
      <w:r>
        <w:t>vuelve</w:t>
      </w:r>
      <w:proofErr w:type="gramEnd"/>
      <w:r>
        <w:t xml:space="preserve"> carpeta anterior en el árbol</w:t>
      </w:r>
    </w:p>
    <w:p w:rsidR="00793015" w:rsidRDefault="00793015" w:rsidP="00793015">
      <w:proofErr w:type="gramStart"/>
      <w:r w:rsidRPr="00BE7C7C">
        <w:rPr>
          <w:b/>
        </w:rPr>
        <w:t>nano</w:t>
      </w:r>
      <w:proofErr w:type="gramEnd"/>
      <w:r>
        <w:t xml:space="preserve"> </w:t>
      </w:r>
      <w:proofErr w:type="spellStart"/>
      <w:r>
        <w:t>nuevoArchivo</w:t>
      </w:r>
      <w:proofErr w:type="spellEnd"/>
      <w:r>
        <w:t xml:space="preserve"> // crea un archivo</w:t>
      </w:r>
    </w:p>
    <w:p w:rsidR="00793015" w:rsidRDefault="00793015" w:rsidP="00793015"/>
    <w:p w:rsidR="00793015" w:rsidRDefault="00793015" w:rsidP="00793015">
      <w:proofErr w:type="spellStart"/>
      <w:proofErr w:type="gramStart"/>
      <w:r w:rsidRPr="00BE7C7C">
        <w:rPr>
          <w:b/>
        </w:rPr>
        <w:t>git</w:t>
      </w:r>
      <w:proofErr w:type="spellEnd"/>
      <w:proofErr w:type="gramEnd"/>
      <w:r w:rsidRPr="00BE7C7C">
        <w:rPr>
          <w:b/>
        </w:rPr>
        <w:t xml:space="preserve"> --</w:t>
      </w:r>
      <w:proofErr w:type="spellStart"/>
      <w:r w:rsidRPr="00BE7C7C">
        <w:rPr>
          <w:b/>
        </w:rPr>
        <w:t>version</w:t>
      </w:r>
      <w:proofErr w:type="spellEnd"/>
      <w:r>
        <w:t xml:space="preserve"> // permite conocer la versión de </w:t>
      </w:r>
      <w:proofErr w:type="spellStart"/>
      <w:r>
        <w:t>git</w:t>
      </w:r>
      <w:proofErr w:type="spellEnd"/>
    </w:p>
    <w:p w:rsidR="00793015" w:rsidRDefault="00793015" w:rsidP="00793015"/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init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>// crea el repositorio</w:t>
      </w:r>
    </w:p>
    <w:p w:rsid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config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user.name </w:t>
      </w:r>
      <w:r>
        <w:rPr>
          <w:rStyle w:val="hljs-string"/>
          <w:rFonts w:ascii="Arial" w:hAnsi="Arial" w:cs="Arial"/>
          <w:color w:val="98C379"/>
        </w:rPr>
        <w:t>"nombre de usuario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>// agrega nuestra identidad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  <w:lang w:val="en-US"/>
        </w:rPr>
      </w:pPr>
      <w:proofErr w:type="spellStart"/>
      <w:proofErr w:type="gramStart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>git</w:t>
      </w:r>
      <w:proofErr w:type="spellEnd"/>
      <w:proofErr w:type="gramEnd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>config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>user.email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r w:rsidRPr="00C33BDB">
        <w:rPr>
          <w:rStyle w:val="hljs-string"/>
          <w:rFonts w:ascii="Arial" w:hAnsi="Arial" w:cs="Arial"/>
          <w:color w:val="98C379"/>
          <w:lang w:val="en-US"/>
        </w:rPr>
        <w:t>"nombreUsuario@email.com"</w:t>
      </w:r>
      <w:r w:rsidRPr="00C33BDB">
        <w:rPr>
          <w:rFonts w:ascii="Ubuntu Mono" w:hAnsi="Ubuntu Mono"/>
          <w:color w:val="ABB2BF"/>
          <w:shd w:val="clear" w:color="auto" w:fill="282C34"/>
          <w:lang w:val="en-US"/>
        </w:rPr>
        <w:t xml:space="preserve"> </w:t>
      </w:r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// </w:t>
      </w:r>
      <w:proofErr w:type="spellStart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>agrega</w:t>
      </w:r>
      <w:proofErr w:type="spellEnd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 </w:t>
      </w:r>
      <w:proofErr w:type="spellStart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>nuestro</w:t>
      </w:r>
      <w:proofErr w:type="spellEnd"/>
      <w:r w:rsidRPr="00C33BD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 email</w:t>
      </w:r>
    </w:p>
    <w:p w:rsidR="00793015" w:rsidRP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r w:rsidRPr="00793015">
        <w:rPr>
          <w:rStyle w:val="hljs-comment"/>
          <w:rFonts w:ascii="Arial" w:hAnsi="Arial" w:cs="Arial"/>
          <w:i/>
          <w:iCs/>
          <w:color w:val="5C6370"/>
        </w:rPr>
        <w:t>----logueo global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 w:rsidRPr="00C33BDB"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</w:rPr>
        <w:t>config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</w:rPr>
        <w:t xml:space="preserve"> --global user.name </w:t>
      </w:r>
      <w:r>
        <w:rPr>
          <w:rStyle w:val="hljs-string"/>
          <w:rFonts w:ascii="Arial" w:hAnsi="Arial" w:cs="Arial"/>
          <w:color w:val="98C379"/>
        </w:rPr>
        <w:t>"nombre de usuario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agrega nuestra identidad para todos los repositorios de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git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- permite hacer un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logueo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siempre igual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 w:rsidRPr="00C33BDB"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</w:rPr>
        <w:t>config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</w:rPr>
        <w:t xml:space="preserve"> --global </w:t>
      </w:r>
      <w:proofErr w:type="spellStart"/>
      <w:r w:rsidRPr="00C33BDB">
        <w:rPr>
          <w:rFonts w:ascii="Ubuntu Mono" w:hAnsi="Ubuntu Mono"/>
          <w:color w:val="ABB2BF"/>
          <w:shd w:val="clear" w:color="auto" w:fill="282C34"/>
        </w:rPr>
        <w:t>user.</w:t>
      </w:r>
      <w:r>
        <w:rPr>
          <w:rFonts w:ascii="Ubuntu Mono" w:hAnsi="Ubuntu Mono"/>
          <w:color w:val="ABB2BF"/>
          <w:shd w:val="clear" w:color="auto" w:fill="282C34"/>
        </w:rPr>
        <w:t>email</w:t>
      </w:r>
      <w:proofErr w:type="spellEnd"/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string"/>
          <w:rFonts w:ascii="Arial" w:hAnsi="Arial" w:cs="Arial"/>
          <w:color w:val="98C379"/>
        </w:rPr>
        <w:t>"</w:t>
      </w:r>
      <w:r w:rsidRPr="00C33BDB">
        <w:rPr>
          <w:rStyle w:val="hljs-string"/>
          <w:rFonts w:ascii="Arial" w:hAnsi="Arial" w:cs="Arial"/>
          <w:color w:val="98C379"/>
        </w:rPr>
        <w:t xml:space="preserve"> nombreUsuario@email.com</w:t>
      </w:r>
      <w:r>
        <w:rPr>
          <w:rStyle w:val="hljs-string"/>
          <w:rFonts w:ascii="Arial" w:hAnsi="Arial" w:cs="Arial"/>
          <w:color w:val="98C379"/>
        </w:rPr>
        <w:t xml:space="preserve"> 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agrega nuestro email para todos los repositorios de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git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- permite hacer un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logueo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siempre igual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Style w:val="hljs-comment"/>
          <w:rFonts w:ascii="Arial" w:hAnsi="Arial" w:cs="Arial"/>
          <w:i/>
          <w:iCs/>
          <w:color w:val="5C6370"/>
        </w:rPr>
        <w:t>----</w:t>
      </w:r>
    </w:p>
    <w:p w:rsidR="00793015" w:rsidRDefault="00793015" w:rsidP="00793015"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remote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origin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https:</w:t>
      </w:r>
      <w:r>
        <w:rPr>
          <w:rStyle w:val="hljs-comment"/>
          <w:rFonts w:ascii="Arial" w:hAnsi="Arial" w:cs="Arial"/>
          <w:i/>
          <w:iCs/>
          <w:color w:val="5C6370"/>
        </w:rPr>
        <w:t>//github.com/DH/RepoRemoto // apunta al repositorio remoto</w:t>
      </w:r>
    </w:p>
    <w:p w:rsid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.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gramStart"/>
      <w:r>
        <w:rPr>
          <w:rStyle w:val="hljs-comment"/>
          <w:rFonts w:ascii="Arial" w:hAnsi="Arial" w:cs="Arial"/>
          <w:i/>
          <w:iCs/>
          <w:color w:val="5C6370"/>
        </w:rPr>
        <w:t>agrega</w:t>
      </w:r>
      <w:proofErr w:type="gramEnd"/>
      <w:r>
        <w:rPr>
          <w:rStyle w:val="hljs-comment"/>
          <w:rFonts w:ascii="Arial" w:hAnsi="Arial" w:cs="Arial"/>
          <w:i/>
          <w:iCs/>
          <w:color w:val="5C6370"/>
        </w:rPr>
        <w:t xml:space="preserve"> todos los archivos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</w:p>
    <w:p w:rsidR="00793015" w:rsidRDefault="00793015" w:rsidP="00793015">
      <w:pPr>
        <w:rPr>
          <w:rFonts w:ascii="Ubuntu Mono" w:hAnsi="Ubuntu Mono"/>
          <w:color w:val="ABB2BF"/>
          <w:shd w:val="clear" w:color="auto" w:fill="282C34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“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nombre_archivo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>”</w:t>
      </w:r>
      <w:r w:rsidRPr="00C33BDB"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>// agrega ese archivo únicamente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status </w:t>
      </w:r>
      <w:r>
        <w:rPr>
          <w:rStyle w:val="hljs-comment"/>
          <w:rFonts w:ascii="Arial" w:hAnsi="Arial" w:cs="Arial"/>
          <w:i/>
          <w:iCs/>
          <w:color w:val="5C6370"/>
        </w:rPr>
        <w:t>// seguimiento del estado de los archivos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commit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-m </w:t>
      </w:r>
      <w:r>
        <w:rPr>
          <w:rStyle w:val="hljs-string"/>
          <w:rFonts w:ascii="Arial" w:hAnsi="Arial" w:cs="Arial"/>
          <w:color w:val="98C379"/>
        </w:rPr>
        <w:t>"mensaje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itea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los cambios hechos</w:t>
      </w:r>
    </w:p>
    <w:p w:rsidR="00793015" w:rsidRDefault="00793015" w:rsidP="00793015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log 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permite ver el historial de los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mits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realizados</w:t>
      </w:r>
    </w:p>
    <w:p w:rsidR="00793015" w:rsidRPr="00793015" w:rsidRDefault="00793015" w:rsidP="00793015">
      <w:pPr>
        <w:jc w:val="center"/>
        <w:rPr>
          <w:b/>
        </w:rPr>
      </w:pPr>
      <w:bookmarkStart w:id="0" w:name="_GoBack"/>
      <w:bookmarkEnd w:id="0"/>
    </w:p>
    <w:sectPr w:rsidR="00793015" w:rsidRPr="0079301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Mono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2JjUwsDEyDL0NJCSUcpOLW4ODM/D6TAsBYAQzahUSwAAAA="/>
  </w:docVars>
  <w:rsids>
    <w:rsidRoot w:val="00793015"/>
    <w:rsid w:val="00793015"/>
    <w:rsid w:val="00D73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793015"/>
  </w:style>
  <w:style w:type="character" w:customStyle="1" w:styleId="hljs-string">
    <w:name w:val="hljs-string"/>
    <w:basedOn w:val="Fuentedeprrafopredeter"/>
    <w:rsid w:val="0079301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793015"/>
  </w:style>
  <w:style w:type="character" w:customStyle="1" w:styleId="hljs-string">
    <w:name w:val="hljs-string"/>
    <w:basedOn w:val="Fuentedeprrafopredeter"/>
    <w:rsid w:val="007930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9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1</cp:revision>
  <dcterms:created xsi:type="dcterms:W3CDTF">2021-03-27T12:59:00Z</dcterms:created>
  <dcterms:modified xsi:type="dcterms:W3CDTF">2021-03-27T13:04:00Z</dcterms:modified>
</cp:coreProperties>
</file>